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6C6B29D3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2D4095">
        <w:t>Pancake sorting</w:t>
      </w:r>
    </w:p>
    <w:p w14:paraId="15286F24" w14:textId="538F1061" w:rsidR="00EE58AF" w:rsidRPr="00EE58AF" w:rsidRDefault="00EE58AF" w:rsidP="00EE58AF">
      <w:r w:rsidRPr="00EE58AF">
        <w:rPr>
          <w:b/>
          <w:bCs/>
        </w:rPr>
        <w:t xml:space="preserve">Topics: </w:t>
      </w:r>
      <w:r w:rsidR="00B7110A">
        <w:t>Array, Two-Pointers</w:t>
      </w:r>
      <w:r w:rsidR="002D4095">
        <w:t>, Greedy, Sorting</w:t>
      </w:r>
    </w:p>
    <w:p w14:paraId="4B3C851B" w14:textId="30156F80" w:rsidR="00EE58AF" w:rsidRPr="00BD6EB7" w:rsidRDefault="00EE58AF" w:rsidP="00237A3A">
      <w:r w:rsidRPr="00EE58AF">
        <w:rPr>
          <w:b/>
          <w:bCs/>
        </w:rPr>
        <w:t xml:space="preserve">Companies: </w:t>
      </w:r>
      <w:r w:rsidR="002D4095">
        <w:t>Microsoft, Google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151C766" w14:textId="5B885127" w:rsidR="002D4095" w:rsidRPr="002D4095" w:rsidRDefault="00EE58AF" w:rsidP="002D409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2D4095" w:rsidRPr="002D4095">
        <w:rPr>
          <w:rFonts w:ascii="Segoe UI" w:hAnsi="Segoe UI" w:cs="Segoe UI"/>
          <w:color w:val="263238"/>
          <w:sz w:val="21"/>
          <w:szCs w:val="21"/>
        </w:rPr>
        <w:t>Given an array of integers </w:t>
      </w:r>
      <w:proofErr w:type="spellStart"/>
      <w:r w:rsidR="002D4095" w:rsidRPr="002D4095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arr</w:t>
      </w:r>
      <w:proofErr w:type="spellEnd"/>
      <w:r w:rsidR="002D4095" w:rsidRPr="002D4095">
        <w:rPr>
          <w:rFonts w:ascii="Segoe UI" w:hAnsi="Segoe UI" w:cs="Segoe UI"/>
          <w:color w:val="263238"/>
          <w:sz w:val="21"/>
          <w:szCs w:val="21"/>
        </w:rPr>
        <w:t xml:space="preserve">, sort the array by performing a series of pancake </w:t>
      </w:r>
      <w:proofErr w:type="gramStart"/>
      <w:r w:rsidR="002D4095" w:rsidRPr="002D4095">
        <w:rPr>
          <w:rFonts w:ascii="Segoe UI" w:hAnsi="Segoe UI" w:cs="Segoe UI"/>
          <w:color w:val="263238"/>
          <w:sz w:val="21"/>
          <w:szCs w:val="21"/>
        </w:rPr>
        <w:t>flips</w:t>
      </w:r>
      <w:proofErr w:type="gramEnd"/>
      <w:r w:rsidR="002D4095" w:rsidRPr="002D4095">
        <w:rPr>
          <w:rFonts w:ascii="Segoe UI" w:hAnsi="Segoe UI" w:cs="Segoe UI"/>
          <w:color w:val="263238"/>
          <w:sz w:val="21"/>
          <w:szCs w:val="21"/>
        </w:rPr>
        <w:t>.</w:t>
      </w:r>
    </w:p>
    <w:p w14:paraId="595B5D42" w14:textId="77777777" w:rsidR="002D4095" w:rsidRPr="002D4095" w:rsidRDefault="002D4095" w:rsidP="002D409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In one pancake flip we do the following steps:</w:t>
      </w:r>
    </w:p>
    <w:p w14:paraId="21159893" w14:textId="77777777" w:rsidR="002D4095" w:rsidRPr="002D4095" w:rsidRDefault="002D4095" w:rsidP="002D409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Choose an integer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where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k &lt;= 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.length</w:t>
      </w:r>
      <w:proofErr w:type="spellEnd"/>
      <w:proofErr w:type="gramEnd"/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548B12F2" w14:textId="77777777" w:rsidR="002D4095" w:rsidRPr="002D4095" w:rsidRDefault="002D4095" w:rsidP="002D4095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verse the sub-array 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gram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...k-1]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(</w:t>
      </w:r>
      <w:r w:rsidRPr="002D4095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0-indexed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).</w:t>
      </w:r>
    </w:p>
    <w:p w14:paraId="7662BC0E" w14:textId="77777777" w:rsidR="002D4095" w:rsidRPr="002D4095" w:rsidRDefault="002D4095" w:rsidP="002D409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For example, if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 [3,2,1,4]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 we performed a pancake flip choosing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 = 3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we reverse the sub-array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3,2,1]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so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 [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u w:val="single"/>
          <w:shd w:val="clear" w:color="auto" w:fill="F7F9FA"/>
          <w:lang w:val="en-IN" w:eastAsia="en-IN" w:bidi="hi-IN"/>
        </w:rPr>
        <w:t>1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u w:val="single"/>
          <w:shd w:val="clear" w:color="auto" w:fill="F7F9FA"/>
          <w:lang w:val="en-IN" w:eastAsia="en-IN" w:bidi="hi-IN"/>
        </w:rPr>
        <w:t>2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u w:val="single"/>
          <w:shd w:val="clear" w:color="auto" w:fill="F7F9FA"/>
          <w:lang w:val="en-IN" w:eastAsia="en-IN" w:bidi="hi-IN"/>
        </w:rPr>
        <w:t>3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4]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fter the pancake flip at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 = 3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4D565BD" w14:textId="77777777" w:rsidR="002D4095" w:rsidRPr="002D4095" w:rsidRDefault="002D4095" w:rsidP="002D409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2D4095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an array of the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k</w:t>
      </w:r>
      <w:r w:rsidRPr="002D4095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-values corresponding to a sequence of pancake flips that sort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 Any valid answer that sorts the array within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0 * 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.length</w:t>
      </w:r>
      <w:proofErr w:type="spellEnd"/>
      <w:proofErr w:type="gramEnd"/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flips will be judged as correct.</w:t>
      </w:r>
    </w:p>
    <w:p w14:paraId="403056C1" w14:textId="2337735F" w:rsidR="00AB7A3B" w:rsidRDefault="00EE58AF" w:rsidP="002D4095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0E358BDC" w:rsidR="00EB01D6" w:rsidRDefault="00EB01D6" w:rsidP="00EB01D6">
      <w:pPr>
        <w:spacing w:after="0"/>
      </w:pPr>
      <w:r>
        <w:tab/>
        <w:t xml:space="preserve">First line of the input </w:t>
      </w:r>
      <w:r w:rsidR="00B7110A">
        <w:t>contains</w:t>
      </w:r>
      <w:r>
        <w:t xml:space="preserve"> integer n (</w:t>
      </w:r>
      <w:r w:rsidR="00B7110A">
        <w:t>length</w:t>
      </w:r>
      <w:r>
        <w:t xml:space="preserve"> of </w:t>
      </w:r>
      <w:r w:rsidR="002D4095">
        <w:t>array</w:t>
      </w:r>
      <w:r>
        <w:t>)</w:t>
      </w:r>
    </w:p>
    <w:p w14:paraId="1022B80C" w14:textId="277094B6" w:rsidR="00237A3A" w:rsidRDefault="00EB01D6" w:rsidP="002D4095">
      <w:pPr>
        <w:spacing w:after="0"/>
      </w:pPr>
      <w:r>
        <w:t xml:space="preserve"> </w:t>
      </w:r>
      <w:r>
        <w:tab/>
        <w:t>Second line contain n space separated integer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662812BB" w:rsidR="00EB01D6" w:rsidRDefault="00EB01D6" w:rsidP="00EB01D6">
      <w:pPr>
        <w:spacing w:after="0"/>
      </w:pPr>
      <w:r>
        <w:tab/>
      </w:r>
      <w:r w:rsidR="00B7110A">
        <w:t>4</w:t>
      </w:r>
    </w:p>
    <w:p w14:paraId="41A5CCFF" w14:textId="1708F8AA" w:rsidR="00237A3A" w:rsidRDefault="00EB01D6" w:rsidP="002D4095">
      <w:pPr>
        <w:spacing w:after="0"/>
      </w:pPr>
      <w:r>
        <w:tab/>
      </w:r>
      <w:r w:rsidR="002D4095">
        <w:t xml:space="preserve">3 2 4 1 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3F2296B2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</w:t>
      </w:r>
      <w:r w:rsidR="002D4095">
        <w:t xml:space="preserve"> </w:t>
      </w:r>
      <w:r w:rsidR="002D4095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an array of the </w:t>
      </w:r>
      <w:r w:rsidR="002D4095">
        <w:rPr>
          <w:rStyle w:val="HTMLCode"/>
          <w:rFonts w:eastAsiaTheme="minorHAnsi"/>
          <w:color w:val="546E7A"/>
          <w:shd w:val="clear" w:color="auto" w:fill="F7F9FA"/>
        </w:rPr>
        <w:t>k</w:t>
      </w:r>
      <w:r w:rsidR="002D4095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-values corresponding to a sequence of pancake flips that sort </w:t>
      </w:r>
      <w:r w:rsidR="002D4095">
        <w:rPr>
          <w:rStyle w:val="HTMLCode"/>
          <w:rFonts w:eastAsiaTheme="minorHAnsi"/>
          <w:color w:val="546E7A"/>
          <w:shd w:val="clear" w:color="auto" w:fill="F7F9FA"/>
        </w:rPr>
        <w:t>arr</w:t>
      </w:r>
      <w:r w:rsidR="002D409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Any valid answer that sorts the array within </w:t>
      </w:r>
      <w:r w:rsidR="002D4095">
        <w:rPr>
          <w:rStyle w:val="HTMLCode"/>
          <w:rFonts w:eastAsiaTheme="minorHAnsi"/>
          <w:color w:val="546E7A"/>
          <w:shd w:val="clear" w:color="auto" w:fill="F7F9FA"/>
        </w:rPr>
        <w:t xml:space="preserve">10 * </w:t>
      </w:r>
      <w:proofErr w:type="spellStart"/>
      <w:proofErr w:type="gramStart"/>
      <w:r w:rsidR="002D4095">
        <w:rPr>
          <w:rStyle w:val="HTMLCode"/>
          <w:rFonts w:eastAsiaTheme="minorHAnsi"/>
          <w:color w:val="546E7A"/>
          <w:shd w:val="clear" w:color="auto" w:fill="F7F9FA"/>
        </w:rPr>
        <w:t>arr.length</w:t>
      </w:r>
      <w:proofErr w:type="spellEnd"/>
      <w:proofErr w:type="gramEnd"/>
      <w:r w:rsidR="002D409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flips will be judged as correct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5D149425" w14:textId="77777777" w:rsidR="002D4095" w:rsidRPr="002D4095" w:rsidRDefault="002D4095" w:rsidP="002D409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.length</w:t>
      </w:r>
      <w:proofErr w:type="spellEnd"/>
      <w:proofErr w:type="gram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79844946" w14:textId="77777777" w:rsidR="002D4095" w:rsidRPr="002D4095" w:rsidRDefault="002D4095" w:rsidP="002D409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] &lt;= 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.length</w:t>
      </w:r>
      <w:proofErr w:type="spellEnd"/>
      <w:proofErr w:type="gramEnd"/>
    </w:p>
    <w:p w14:paraId="62FBE99B" w14:textId="77777777" w:rsidR="002D4095" w:rsidRPr="002D4095" w:rsidRDefault="002D4095" w:rsidP="002D409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ll integers in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re unique (i.e.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</w:t>
      </w:r>
      <w:proofErr w:type="spellEnd"/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a permutation of the integers from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</w:t>
      </w:r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to </w:t>
      </w:r>
      <w:proofErr w:type="spellStart"/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rr.length</w:t>
      </w:r>
      <w:proofErr w:type="spellEnd"/>
      <w:proofErr w:type="gramEnd"/>
      <w:r w:rsidRPr="002D409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)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122D5F60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3,2,4,1]</w:t>
      </w:r>
    </w:p>
    <w:p w14:paraId="71B093A7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2,4,3]</w:t>
      </w:r>
    </w:p>
    <w:p w14:paraId="1E1D6D33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 xml:space="preserve">Explanation: </w:t>
      </w:r>
    </w:p>
    <w:p w14:paraId="69F2F6FF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We perform 4 pancake flips, with k values 4, 2, 4, and 3.</w:t>
      </w:r>
    </w:p>
    <w:p w14:paraId="28FA7AB1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Starting state: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3, 2, 4, 1]</w:t>
      </w:r>
    </w:p>
    <w:p w14:paraId="2C419AEA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After 1st flip (k = 4):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1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4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2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3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</w:t>
      </w:r>
    </w:p>
    <w:p w14:paraId="6BE0C8D7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After 2nd flip (k = 2):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4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1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2, 3]</w:t>
      </w:r>
    </w:p>
    <w:p w14:paraId="2985C509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lastRenderedPageBreak/>
        <w:t xml:space="preserve">After 3rd flip (k = 4):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3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2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1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4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]</w:t>
      </w:r>
    </w:p>
    <w:p w14:paraId="0BE4B786" w14:textId="77777777" w:rsidR="002D4095" w:rsidRPr="002D4095" w:rsidRDefault="002D4095" w:rsidP="002D409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After 4th flip (k = 3): </w:t>
      </w:r>
      <w:proofErr w:type="spellStart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rr</w:t>
      </w:r>
      <w:proofErr w:type="spellEnd"/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= [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1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2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, 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u w:val="single"/>
          <w:lang w:val="en-IN" w:eastAsia="en-IN" w:bidi="hi-IN"/>
        </w:rPr>
        <w:t>3</w:t>
      </w:r>
      <w:r w:rsidRPr="002D409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, 4], which is sorted.</w:t>
      </w:r>
    </w:p>
    <w:p w14:paraId="44BBA591" w14:textId="77777777" w:rsidR="00237A3A" w:rsidRPr="00EE58AF" w:rsidRDefault="00237A3A" w:rsidP="00EE58AF">
      <w:pPr>
        <w:rPr>
          <w:b/>
          <w:bCs/>
        </w:rPr>
      </w:pPr>
    </w:p>
    <w:p w14:paraId="5AEB0A2F" w14:textId="76205EF1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3364144A" w14:textId="77777777" w:rsidR="002D4095" w:rsidRPr="002D4095" w:rsidRDefault="002D4095" w:rsidP="002D409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ind the index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 the next maximum number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Reverse 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+ 1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numbers, so that the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be at </w:t>
      </w:r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[</w:t>
      </w:r>
      <w:proofErr w:type="gram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]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Reverse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numbers, so that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x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be at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[x - 1]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Repeat this process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imes.</w:t>
      </w:r>
    </w:p>
    <w:p w14:paraId="216B1C13" w14:textId="77777777" w:rsidR="002D4095" w:rsidRPr="002D4095" w:rsidRDefault="002D4095" w:rsidP="002D409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2D4095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Update: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Actually, I didn't use the condition permutation of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gram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,2,...</w:t>
      </w:r>
      <w:proofErr w:type="gram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.length</w:t>
      </w:r>
      <w:proofErr w:type="spellEnd"/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I searched in the descending order of </w:t>
      </w:r>
      <w:r w:rsidRPr="002D409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</w:t>
      </w:r>
      <w:r w:rsidRPr="002D409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52E7470D" w14:textId="77777777" w:rsidR="002D4095" w:rsidRDefault="002D4095" w:rsidP="00EE58AF">
      <w:pPr>
        <w:rPr>
          <w:rFonts w:ascii="Arial" w:hAnsi="Arial" w:cs="Arial"/>
          <w:b/>
          <w:bCs/>
        </w:rPr>
      </w:pPr>
    </w:p>
    <w:p w14:paraId="48492429" w14:textId="0738867C" w:rsidR="00A016EF" w:rsidRDefault="00385F82" w:rsidP="00237A3A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62CCE6C" w14:textId="22E3038F" w:rsidR="002D4095" w:rsidRPr="00C81DB9" w:rsidRDefault="00385F82" w:rsidP="002D4095">
      <w:pPr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592FA736" w14:textId="1E8BE54B" w:rsidR="00C81DB9" w:rsidRPr="00C81DB9" w:rsidRDefault="00C81DB9" w:rsidP="00C81DB9">
      <w:pPr>
        <w:spacing w:after="0" w:line="240" w:lineRule="auto"/>
        <w:ind w:left="720"/>
        <w:rPr>
          <w:rFonts w:ascii="Consolas" w:eastAsia="Times New Roman" w:hAnsi="Consolas" w:cs="Times New Roman"/>
          <w:sz w:val="21"/>
          <w:szCs w:val="21"/>
          <w:lang w:val="en-IN" w:eastAsia="en-IN" w:bidi="hi-IN"/>
        </w:rPr>
      </w:pPr>
    </w:p>
    <w:p w14:paraId="3C5D2C83" w14:textId="59646581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</w:t>
      </w:r>
      <w:r w:rsidR="002D4095">
        <w:t>(N</w:t>
      </w:r>
      <w:r w:rsidR="002D4095">
        <w:rPr>
          <w:vertAlign w:val="superscript"/>
        </w:rPr>
        <w:t>2</w:t>
      </w:r>
      <w:r w:rsidRPr="00686F45">
        <w:t>)</w:t>
      </w:r>
    </w:p>
    <w:p w14:paraId="09B23093" w14:textId="4C7AA3E6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33767A">
        <w:t>1</w:t>
      </w:r>
      <w:r w:rsidRPr="00686F45">
        <w:t>)</w:t>
      </w:r>
      <w:bookmarkStart w:id="0" w:name="_GoBack"/>
      <w:bookmarkEnd w:id="0"/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3174268" w14:textId="7A0C38DF" w:rsidR="00CD0114" w:rsidRPr="002D4095" w:rsidRDefault="00686F45" w:rsidP="00365A84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 w:rsidR="00CD0114" w:rsidRPr="00CD0114">
        <w:rPr>
          <w:rFonts w:ascii="Arial" w:hAnsi="Arial" w:cs="Arial"/>
          <w:b/>
          <w:bCs/>
          <w:sz w:val="20"/>
          <w:szCs w:val="20"/>
        </w:rPr>
        <w:t>:</w:t>
      </w:r>
    </w:p>
    <w:p w14:paraId="11D96D54" w14:textId="7F0ECECC" w:rsidR="005D5D9E" w:rsidRPr="002D4095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21000"/>
    <w:multiLevelType w:val="multilevel"/>
    <w:tmpl w:val="0A56F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072B52"/>
    <w:multiLevelType w:val="multilevel"/>
    <w:tmpl w:val="46A6A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5"/>
  </w:num>
  <w:num w:numId="3">
    <w:abstractNumId w:val="12"/>
  </w:num>
  <w:num w:numId="4">
    <w:abstractNumId w:val="9"/>
  </w:num>
  <w:num w:numId="5">
    <w:abstractNumId w:val="11"/>
  </w:num>
  <w:num w:numId="6">
    <w:abstractNumId w:val="6"/>
  </w:num>
  <w:num w:numId="7">
    <w:abstractNumId w:val="7"/>
  </w:num>
  <w:num w:numId="8">
    <w:abstractNumId w:val="4"/>
  </w:num>
  <w:num w:numId="9">
    <w:abstractNumId w:val="10"/>
  </w:num>
  <w:num w:numId="10">
    <w:abstractNumId w:val="2"/>
  </w:num>
  <w:num w:numId="11">
    <w:abstractNumId w:val="0"/>
  </w:num>
  <w:num w:numId="12">
    <w:abstractNumId w:val="3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237A3A"/>
    <w:rsid w:val="002872E2"/>
    <w:rsid w:val="002D4095"/>
    <w:rsid w:val="0033767A"/>
    <w:rsid w:val="00365A84"/>
    <w:rsid w:val="00385F82"/>
    <w:rsid w:val="0046501B"/>
    <w:rsid w:val="004A7AC4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3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3-28T05:37:00Z</dcterms:modified>
</cp:coreProperties>
</file>